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ce59ba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ce59bab-c980-11eb-a8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I0lEQVR42s1WMQ7DQAxC/QD//yU/cA2uunSpZA+5IcllQGCw71A/S3jUPwBUFftDs3nhd/37Dw1krBIHtdZ4IM2MArM5wKMazXBHeC23a1k44VcVwKbIi/rZ0u868NfLQlswJ0Pb+sHZMzLyvcSTc46QbEfEff1kWi3WIeSanwFhc2mm+7yEYX3ybO1bfg6fYZpeI2vLT+Vms1ZFeq39sEr74a32frTEpuUatiM8mFfOYKXXbvKHaTZmbmHfH45gJYe2uPbzYMZpemSfvz42HD+anI1e+6Ep4hx3rX7Pz5nOPNCBH8wsTZKZQF/MZ2TWG/skf2NFMnigN6RSPNbR+au8xuYTPIRh5swJ3rihg3k19yvOo/bn0dwPMF2ifX88+777Bs9eZ/Rb7Ka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same problem. haven't been able to make 1 call in over a month.</w:t>
      </w:r>
      <w:r>
        <w:t xml:space="preserve"> </w:t>
      </w:r>
      <w:r>
        <w:t xml:space="preserve">Qlink states my 10 month old phone I bought from them is no longer</w:t>
      </w:r>
      <w:r>
        <w:t xml:space="preserve"> </w:t>
      </w:r>
      <w:r>
        <w:t xml:space="preserve">compatible but they won't send me a free replacement. Told I must buy</w:t>
      </w:r>
      <w:r>
        <w:t xml:space="preserve"> </w:t>
      </w:r>
      <w:r>
        <w:t xml:space="preserve">one or bring one. Crappy Compan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ce59bab-c980-11eb-a8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ce59bab-c980-11eb-a86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ce59bab-c980-11eb-a86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ce59bab</dc:title>
  <dc:creator/>
  <cp:keywords/>
  <dcterms:created xsi:type="dcterms:W3CDTF">2026-05-03T10:48:31Z</dcterms:created>
  <dcterms:modified xsi:type="dcterms:W3CDTF">2026-05-03T10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